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7E547" w14:textId="7E2105EB" w:rsidR="00303423" w:rsidRPr="00F93935" w:rsidRDefault="00297097" w:rsidP="00C50729">
      <w:pPr>
        <w:spacing w:after="0" w:line="240" w:lineRule="auto"/>
        <w:contextualSpacing/>
        <w:jc w:val="center"/>
        <w:rPr>
          <w:b/>
          <w:bCs/>
          <w:sz w:val="32"/>
          <w:szCs w:val="32"/>
          <w:lang w:val="en-US"/>
        </w:rPr>
      </w:pPr>
      <w:r w:rsidRPr="00F93935">
        <w:rPr>
          <w:b/>
          <w:bCs/>
          <w:sz w:val="32"/>
          <w:szCs w:val="32"/>
          <w:lang w:val="en-US"/>
        </w:rPr>
        <w:t>JAVA MCQ IN java.io</w:t>
      </w:r>
    </w:p>
    <w:p w14:paraId="3C5FF6F1" w14:textId="77777777" w:rsidR="00C50729" w:rsidRPr="00F93935" w:rsidRDefault="00C50729" w:rsidP="00C50729">
      <w:pPr>
        <w:pStyle w:val="ListParagraph"/>
        <w:spacing w:after="0" w:line="240" w:lineRule="auto"/>
        <w:rPr>
          <w:lang w:val="en-US"/>
        </w:rPr>
      </w:pPr>
    </w:p>
    <w:p w14:paraId="53ECF996" w14:textId="3725B365" w:rsidR="00297097" w:rsidRPr="00F93935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hich of these packages contain classes and interfaces used for input &amp; output operations of a program?</w:t>
      </w:r>
    </w:p>
    <w:p w14:paraId="66BD3CDD" w14:textId="6B6BFB10" w:rsidR="00297097" w:rsidRPr="00F93935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java.util</w:t>
      </w:r>
      <w:proofErr w:type="gramEnd"/>
    </w:p>
    <w:p w14:paraId="288B80B6" w14:textId="617995F7" w:rsidR="00297097" w:rsidRPr="00F93935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java.lang</w:t>
      </w:r>
      <w:proofErr w:type="gramEnd"/>
    </w:p>
    <w:p w14:paraId="107B0611" w14:textId="733F02CA" w:rsidR="00297097" w:rsidRPr="00F93935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.io</w:t>
      </w:r>
    </w:p>
    <w:p w14:paraId="535AFCD0" w14:textId="298DD1EA" w:rsidR="00297097" w:rsidRPr="00F93935" w:rsidRDefault="00297097" w:rsidP="00297097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all of</w:t>
      </w:r>
      <w:proofErr w:type="gramEnd"/>
      <w:r w:rsidRPr="00F93935">
        <w:rPr>
          <w:lang w:val="en-US"/>
        </w:rPr>
        <w:t xml:space="preserve"> the mentioned</w:t>
      </w:r>
    </w:p>
    <w:p w14:paraId="40BABE12" w14:textId="3EC946B1" w:rsidR="00297097" w:rsidRPr="00F93935" w:rsidRDefault="00297097" w:rsidP="00297097">
      <w:pPr>
        <w:spacing w:after="0" w:line="240" w:lineRule="auto"/>
        <w:contextualSpacing/>
        <w:rPr>
          <w:lang w:val="en-US"/>
        </w:rPr>
      </w:pPr>
    </w:p>
    <w:p w14:paraId="4AA9D961" w14:textId="35067D0D" w:rsidR="00297097" w:rsidRPr="00F93935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 xml:space="preserve">Which of </w:t>
      </w:r>
      <w:proofErr w:type="gramStart"/>
      <w:r w:rsidRPr="00F93935">
        <w:rPr>
          <w:lang w:val="en-US"/>
        </w:rPr>
        <w:t>these class</w:t>
      </w:r>
      <w:proofErr w:type="gramEnd"/>
      <w:r w:rsidRPr="00F93935">
        <w:rPr>
          <w:lang w:val="en-US"/>
        </w:rPr>
        <w:t xml:space="preserve"> is not a member class of java.io package?</w:t>
      </w:r>
    </w:p>
    <w:p w14:paraId="54F821C8" w14:textId="243645C2" w:rsidR="00297097" w:rsidRPr="00F93935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String</w:t>
      </w:r>
    </w:p>
    <w:p w14:paraId="511EE783" w14:textId="3457E473" w:rsidR="00297097" w:rsidRPr="00F93935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StringReader</w:t>
      </w:r>
    </w:p>
    <w:p w14:paraId="2AE3E738" w14:textId="5609AEE2" w:rsidR="00297097" w:rsidRPr="00F93935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riter</w:t>
      </w:r>
    </w:p>
    <w:p w14:paraId="4C86E746" w14:textId="50C9661E" w:rsidR="00297097" w:rsidRPr="00F93935" w:rsidRDefault="00297097" w:rsidP="00297097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File</w:t>
      </w:r>
    </w:p>
    <w:p w14:paraId="595F6CCE" w14:textId="575F6D37" w:rsidR="00297097" w:rsidRPr="00F93935" w:rsidRDefault="00297097" w:rsidP="00297097">
      <w:pPr>
        <w:spacing w:after="0" w:line="240" w:lineRule="auto"/>
        <w:contextualSpacing/>
        <w:rPr>
          <w:lang w:val="en-US"/>
        </w:rPr>
      </w:pPr>
    </w:p>
    <w:p w14:paraId="01EB6BFE" w14:textId="62384585" w:rsidR="00297097" w:rsidRPr="00F93935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 xml:space="preserve">Which of </w:t>
      </w:r>
      <w:proofErr w:type="gramStart"/>
      <w:r w:rsidRPr="00F93935">
        <w:rPr>
          <w:lang w:val="en-US"/>
        </w:rPr>
        <w:t>these interface</w:t>
      </w:r>
      <w:proofErr w:type="gramEnd"/>
      <w:r w:rsidRPr="00F93935">
        <w:rPr>
          <w:lang w:val="en-US"/>
        </w:rPr>
        <w:t xml:space="preserve"> is not a member of java.io package?</w:t>
      </w:r>
    </w:p>
    <w:p w14:paraId="23CFF315" w14:textId="44CF425A" w:rsidR="00297097" w:rsidRPr="00F93935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DataInput</w:t>
      </w:r>
    </w:p>
    <w:p w14:paraId="5E3146DE" w14:textId="3491A6F2" w:rsidR="00297097" w:rsidRPr="00F93935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ObjectInput</w:t>
      </w:r>
    </w:p>
    <w:p w14:paraId="52BE68E8" w14:textId="3FE7D61D" w:rsidR="00297097" w:rsidRPr="00F93935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ObjectFilter</w:t>
      </w:r>
    </w:p>
    <w:p w14:paraId="3C0DEE20" w14:textId="3895CFE0" w:rsidR="00297097" w:rsidRPr="00F93935" w:rsidRDefault="00297097" w:rsidP="00297097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FileFilter</w:t>
      </w:r>
    </w:p>
    <w:p w14:paraId="66549093" w14:textId="70758F81" w:rsidR="00297097" w:rsidRPr="00F93935" w:rsidRDefault="00297097" w:rsidP="00297097">
      <w:pPr>
        <w:spacing w:after="0" w:line="240" w:lineRule="auto"/>
        <w:rPr>
          <w:lang w:val="en-US"/>
        </w:rPr>
      </w:pPr>
    </w:p>
    <w:p w14:paraId="690F30E9" w14:textId="1470A717" w:rsidR="00297097" w:rsidRPr="00F93935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 xml:space="preserve">Which of </w:t>
      </w:r>
      <w:proofErr w:type="gramStart"/>
      <w:r w:rsidRPr="00F93935">
        <w:rPr>
          <w:lang w:val="en-US"/>
        </w:rPr>
        <w:t>these class</w:t>
      </w:r>
      <w:proofErr w:type="gramEnd"/>
      <w:r w:rsidRPr="00F93935">
        <w:rPr>
          <w:lang w:val="en-US"/>
        </w:rPr>
        <w:t xml:space="preserve"> is not related to input and output stream in terms of functioning?</w:t>
      </w:r>
    </w:p>
    <w:p w14:paraId="40C6DE3E" w14:textId="685EA3AF" w:rsidR="00297097" w:rsidRPr="00F93935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File</w:t>
      </w:r>
    </w:p>
    <w:p w14:paraId="11BA7174" w14:textId="7CF2047B" w:rsidR="00297097" w:rsidRPr="00F93935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riter</w:t>
      </w:r>
    </w:p>
    <w:p w14:paraId="6BA2DB64" w14:textId="7A377836" w:rsidR="00297097" w:rsidRPr="00F93935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InputStream</w:t>
      </w:r>
    </w:p>
    <w:p w14:paraId="3D0BBA29" w14:textId="53DCC044" w:rsidR="00297097" w:rsidRPr="00F93935" w:rsidRDefault="00297097" w:rsidP="00297097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Reader</w:t>
      </w:r>
    </w:p>
    <w:p w14:paraId="56C8DAE0" w14:textId="09751B97" w:rsidR="00297097" w:rsidRPr="00F93935" w:rsidRDefault="00297097" w:rsidP="00297097">
      <w:pPr>
        <w:spacing w:after="0" w:line="240" w:lineRule="auto"/>
        <w:rPr>
          <w:lang w:val="en-US"/>
        </w:rPr>
      </w:pPr>
    </w:p>
    <w:p w14:paraId="6CB0189D" w14:textId="2A0EAE92" w:rsidR="00297097" w:rsidRPr="00F93935" w:rsidRDefault="00297097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hich of these is specified by a File object?</w:t>
      </w:r>
    </w:p>
    <w:p w14:paraId="104BCFEA" w14:textId="6FD3A2A4" w:rsidR="00297097" w:rsidRPr="00F93935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a file in disk</w:t>
      </w:r>
    </w:p>
    <w:p w14:paraId="25136C82" w14:textId="294C79DB" w:rsidR="00297097" w:rsidRPr="00F93935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directory path</w:t>
      </w:r>
    </w:p>
    <w:p w14:paraId="75EB8845" w14:textId="6F0CE078" w:rsidR="00297097" w:rsidRPr="00F93935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directory in disk</w:t>
      </w:r>
    </w:p>
    <w:p w14:paraId="5C0C4E9B" w14:textId="33929381" w:rsidR="00297097" w:rsidRPr="00F93935" w:rsidRDefault="00297097" w:rsidP="00297097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none of the mentioned</w:t>
      </w:r>
    </w:p>
    <w:p w14:paraId="193198B4" w14:textId="5D0EED00" w:rsidR="00297097" w:rsidRPr="00F93935" w:rsidRDefault="00297097" w:rsidP="00297097">
      <w:pPr>
        <w:spacing w:after="0" w:line="240" w:lineRule="auto"/>
        <w:rPr>
          <w:lang w:val="en-US"/>
        </w:rPr>
      </w:pPr>
    </w:p>
    <w:p w14:paraId="20A70619" w14:textId="54079752" w:rsidR="00297097" w:rsidRPr="00F93935" w:rsidRDefault="00EF09D3" w:rsidP="00297097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hich of these is method for testing whether the specified element is a file or a directory?</w:t>
      </w:r>
    </w:p>
    <w:p w14:paraId="4245181B" w14:textId="7EEC9111" w:rsidR="00EF09D3" w:rsidRPr="00F93935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IsFile(</w:t>
      </w:r>
      <w:proofErr w:type="gramEnd"/>
      <w:r w:rsidRPr="00F93935">
        <w:rPr>
          <w:lang w:val="en-US"/>
        </w:rPr>
        <w:t>)</w:t>
      </w:r>
    </w:p>
    <w:p w14:paraId="5486369B" w14:textId="28F8ADA5" w:rsidR="00EF09D3" w:rsidRPr="00F93935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isFile(</w:t>
      </w:r>
      <w:proofErr w:type="gramEnd"/>
      <w:r w:rsidRPr="00F93935">
        <w:rPr>
          <w:lang w:val="en-US"/>
        </w:rPr>
        <w:t>)</w:t>
      </w:r>
    </w:p>
    <w:p w14:paraId="672A5301" w14:textId="409A2F0B" w:rsidR="00EF09D3" w:rsidRPr="00F93935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Isfile(</w:t>
      </w:r>
      <w:proofErr w:type="gramEnd"/>
      <w:r w:rsidRPr="00F93935">
        <w:rPr>
          <w:lang w:val="en-US"/>
        </w:rPr>
        <w:t>)</w:t>
      </w:r>
    </w:p>
    <w:p w14:paraId="760BA258" w14:textId="47EFD8AE" w:rsidR="00EF09D3" w:rsidRPr="00F93935" w:rsidRDefault="00EF09D3" w:rsidP="00EF09D3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proofErr w:type="gramStart"/>
      <w:r w:rsidRPr="00F93935">
        <w:rPr>
          <w:lang w:val="en-US"/>
        </w:rPr>
        <w:t>isfile(</w:t>
      </w:r>
      <w:proofErr w:type="gramEnd"/>
      <w:r w:rsidRPr="00F93935">
        <w:rPr>
          <w:lang w:val="en-US"/>
        </w:rPr>
        <w:t>)</w:t>
      </w:r>
    </w:p>
    <w:p w14:paraId="575876F5" w14:textId="49AFDB6E" w:rsidR="00EF09D3" w:rsidRPr="00F93935" w:rsidRDefault="00EF09D3" w:rsidP="00EF09D3">
      <w:pPr>
        <w:spacing w:after="0" w:line="240" w:lineRule="auto"/>
        <w:rPr>
          <w:lang w:val="en-US"/>
        </w:rPr>
      </w:pPr>
    </w:p>
    <w:p w14:paraId="7A81EB17" w14:textId="156A77EE" w:rsidR="00EF09D3" w:rsidRPr="00F93935" w:rsidRDefault="00EF09D3" w:rsidP="00EF09D3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hat will be the output of the following Java code?</w:t>
      </w:r>
    </w:p>
    <w:p w14:paraId="7B97A3FC" w14:textId="77777777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 xml:space="preserve">import </w:t>
      </w:r>
      <w:proofErr w:type="gramStart"/>
      <w:r w:rsidRPr="00F93935">
        <w:rPr>
          <w:rFonts w:ascii="Courier New" w:hAnsi="Courier New" w:cs="Courier New"/>
          <w:lang w:val="en-US"/>
        </w:rPr>
        <w:t>java.io.*</w:t>
      </w:r>
      <w:proofErr w:type="gramEnd"/>
      <w:r w:rsidRPr="00F93935">
        <w:rPr>
          <w:rFonts w:ascii="Courier New" w:hAnsi="Courier New" w:cs="Courier New"/>
          <w:lang w:val="en-US"/>
        </w:rPr>
        <w:t>;</w:t>
      </w:r>
    </w:p>
    <w:p w14:paraId="037B0458" w14:textId="77777777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>class files {</w:t>
      </w:r>
    </w:p>
    <w:p w14:paraId="216258F2" w14:textId="77777777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  <w:t xml:space="preserve">public static void </w:t>
      </w:r>
      <w:proofErr w:type="gramStart"/>
      <w:r w:rsidRPr="00F93935">
        <w:rPr>
          <w:rFonts w:ascii="Courier New" w:hAnsi="Courier New" w:cs="Courier New"/>
          <w:lang w:val="en-US"/>
        </w:rPr>
        <w:t>main(</w:t>
      </w:r>
      <w:proofErr w:type="gramEnd"/>
      <w:r w:rsidRPr="00F93935">
        <w:rPr>
          <w:rFonts w:ascii="Courier New" w:hAnsi="Courier New" w:cs="Courier New"/>
          <w:lang w:val="en-US"/>
        </w:rPr>
        <w:t>String args[]) {</w:t>
      </w:r>
    </w:p>
    <w:p w14:paraId="54FAFF80" w14:textId="77777777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>File obj = new File("/java/system");</w:t>
      </w:r>
    </w:p>
    <w:p w14:paraId="3C28A532" w14:textId="77777777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>System.out.print(</w:t>
      </w:r>
      <w:proofErr w:type="gramStart"/>
      <w:r w:rsidRPr="00F93935">
        <w:rPr>
          <w:rFonts w:ascii="Courier New" w:hAnsi="Courier New" w:cs="Courier New"/>
          <w:lang w:val="en-US"/>
        </w:rPr>
        <w:t>obj.getName</w:t>
      </w:r>
      <w:proofErr w:type="gramEnd"/>
      <w:r w:rsidRPr="00F93935">
        <w:rPr>
          <w:rFonts w:ascii="Courier New" w:hAnsi="Courier New" w:cs="Courier New"/>
          <w:lang w:val="en-US"/>
        </w:rPr>
        <w:t>());</w:t>
      </w:r>
    </w:p>
    <w:p w14:paraId="7E5644E1" w14:textId="77777777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  <w:t>}</w:t>
      </w:r>
    </w:p>
    <w:p w14:paraId="3087AB98" w14:textId="0717DBC0" w:rsidR="00EF09D3" w:rsidRPr="00F93935" w:rsidRDefault="00EF09D3" w:rsidP="00EF09D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>}</w:t>
      </w:r>
    </w:p>
    <w:p w14:paraId="39561557" w14:textId="6F440CD0" w:rsidR="00EF09D3" w:rsidRPr="00F93935" w:rsidRDefault="00EF09D3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</w:t>
      </w:r>
    </w:p>
    <w:p w14:paraId="20AC69DF" w14:textId="49ADB882" w:rsidR="00EF09D3" w:rsidRPr="00F93935" w:rsidRDefault="00932E0D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system</w:t>
      </w:r>
    </w:p>
    <w:p w14:paraId="288C21AE" w14:textId="7407107D" w:rsidR="00932E0D" w:rsidRPr="00F93935" w:rsidRDefault="00932E0D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/system</w:t>
      </w:r>
    </w:p>
    <w:p w14:paraId="4E106FF7" w14:textId="76E4A61E" w:rsidR="00932E0D" w:rsidRPr="00F93935" w:rsidRDefault="00932E0D" w:rsidP="00EF09D3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/java/system</w:t>
      </w:r>
    </w:p>
    <w:p w14:paraId="3CC5BF9D" w14:textId="561A56E3" w:rsidR="00932E0D" w:rsidRPr="00F93935" w:rsidRDefault="00932E0D" w:rsidP="00932E0D">
      <w:pPr>
        <w:spacing w:after="0" w:line="240" w:lineRule="auto"/>
        <w:rPr>
          <w:lang w:val="en-US"/>
        </w:rPr>
      </w:pPr>
    </w:p>
    <w:p w14:paraId="4B843089" w14:textId="77B40FD5" w:rsidR="00932E0D" w:rsidRPr="00F93935" w:rsidRDefault="00932E0D" w:rsidP="00932E0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lastRenderedPageBreak/>
        <w:t>What will be the output of the following Java program? (Note: file is made in c drive.)</w:t>
      </w:r>
    </w:p>
    <w:p w14:paraId="05AE3FFC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 xml:space="preserve">import </w:t>
      </w:r>
      <w:proofErr w:type="gramStart"/>
      <w:r w:rsidRPr="00F93935">
        <w:rPr>
          <w:rFonts w:ascii="Courier New" w:hAnsi="Courier New" w:cs="Courier New"/>
          <w:lang w:val="en-US"/>
        </w:rPr>
        <w:t>java.io.*</w:t>
      </w:r>
      <w:proofErr w:type="gramEnd"/>
      <w:r w:rsidRPr="00F93935">
        <w:rPr>
          <w:rFonts w:ascii="Courier New" w:hAnsi="Courier New" w:cs="Courier New"/>
          <w:lang w:val="en-US"/>
        </w:rPr>
        <w:t>;</w:t>
      </w:r>
    </w:p>
    <w:p w14:paraId="08D96916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>class files {</w:t>
      </w:r>
    </w:p>
    <w:p w14:paraId="17A12FDC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  <w:t xml:space="preserve">public static void </w:t>
      </w:r>
      <w:proofErr w:type="gramStart"/>
      <w:r w:rsidRPr="00F93935">
        <w:rPr>
          <w:rFonts w:ascii="Courier New" w:hAnsi="Courier New" w:cs="Courier New"/>
          <w:lang w:val="en-US"/>
        </w:rPr>
        <w:t>main(</w:t>
      </w:r>
      <w:proofErr w:type="gramEnd"/>
      <w:r w:rsidRPr="00F93935">
        <w:rPr>
          <w:rFonts w:ascii="Courier New" w:hAnsi="Courier New" w:cs="Courier New"/>
          <w:lang w:val="en-US"/>
        </w:rPr>
        <w:t>String args[]) {</w:t>
      </w:r>
    </w:p>
    <w:p w14:paraId="1DB5CD9C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>File obj = new File("/java/system");</w:t>
      </w:r>
    </w:p>
    <w:p w14:paraId="629DA679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>System.out.print(</w:t>
      </w:r>
      <w:proofErr w:type="gramStart"/>
      <w:r w:rsidRPr="00F93935">
        <w:rPr>
          <w:rFonts w:ascii="Courier New" w:hAnsi="Courier New" w:cs="Courier New"/>
          <w:lang w:val="en-US"/>
        </w:rPr>
        <w:t>obj.getAbsolutePath</w:t>
      </w:r>
      <w:proofErr w:type="gramEnd"/>
      <w:r w:rsidRPr="00F93935">
        <w:rPr>
          <w:rFonts w:ascii="Courier New" w:hAnsi="Courier New" w:cs="Courier New"/>
          <w:lang w:val="en-US"/>
        </w:rPr>
        <w:t>());</w:t>
      </w:r>
    </w:p>
    <w:p w14:paraId="550850C3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  <w:t>}</w:t>
      </w:r>
    </w:p>
    <w:p w14:paraId="51D054EA" w14:textId="529A91E0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>}</w:t>
      </w:r>
    </w:p>
    <w:p w14:paraId="0EDB2F72" w14:textId="6B2E9B42" w:rsidR="00932E0D" w:rsidRPr="00F93935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</w:t>
      </w:r>
    </w:p>
    <w:p w14:paraId="76071CB3" w14:textId="05839D4E" w:rsidR="00932E0D" w:rsidRPr="00F93935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system</w:t>
      </w:r>
    </w:p>
    <w:p w14:paraId="253666AB" w14:textId="4A05D841" w:rsidR="00932E0D" w:rsidRPr="00F93935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/system</w:t>
      </w:r>
    </w:p>
    <w:p w14:paraId="5D460350" w14:textId="4D764EA0" w:rsidR="00932E0D" w:rsidRPr="00F93935" w:rsidRDefault="00932E0D" w:rsidP="00932E0D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\java\system</w:t>
      </w:r>
    </w:p>
    <w:p w14:paraId="4EB31CA0" w14:textId="7A5035DF" w:rsidR="00932E0D" w:rsidRPr="00F93935" w:rsidRDefault="00932E0D" w:rsidP="00932E0D">
      <w:pPr>
        <w:spacing w:after="0" w:line="240" w:lineRule="auto"/>
        <w:rPr>
          <w:lang w:val="en-US"/>
        </w:rPr>
      </w:pPr>
    </w:p>
    <w:p w14:paraId="722F9B5A" w14:textId="2AD8EEB8" w:rsidR="00932E0D" w:rsidRPr="00F93935" w:rsidRDefault="00932E0D" w:rsidP="00932E0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hat will be the output of the following Java program? (Note: file is made in c drive.)</w:t>
      </w:r>
    </w:p>
    <w:p w14:paraId="4D91606E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 xml:space="preserve">import </w:t>
      </w:r>
      <w:proofErr w:type="gramStart"/>
      <w:r w:rsidRPr="00F93935">
        <w:rPr>
          <w:lang w:val="en-US"/>
        </w:rPr>
        <w:t>java.io.*</w:t>
      </w:r>
      <w:proofErr w:type="gramEnd"/>
      <w:r w:rsidRPr="00F93935">
        <w:rPr>
          <w:lang w:val="en-US"/>
        </w:rPr>
        <w:t>;</w:t>
      </w:r>
    </w:p>
    <w:p w14:paraId="5D2D31C1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>class files {</w:t>
      </w:r>
    </w:p>
    <w:p w14:paraId="29DA9221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ab/>
        <w:t xml:space="preserve">public static void </w:t>
      </w:r>
      <w:proofErr w:type="gramStart"/>
      <w:r w:rsidRPr="00F93935">
        <w:rPr>
          <w:lang w:val="en-US"/>
        </w:rPr>
        <w:t>main(</w:t>
      </w:r>
      <w:proofErr w:type="gramEnd"/>
      <w:r w:rsidRPr="00F93935">
        <w:rPr>
          <w:lang w:val="en-US"/>
        </w:rPr>
        <w:t>String args[]) {</w:t>
      </w:r>
    </w:p>
    <w:p w14:paraId="4124CDBC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ab/>
      </w:r>
      <w:r w:rsidRPr="00F93935">
        <w:rPr>
          <w:lang w:val="en-US"/>
        </w:rPr>
        <w:tab/>
        <w:t>File obj = new File("/java/system");</w:t>
      </w:r>
    </w:p>
    <w:p w14:paraId="3BF585A8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ab/>
      </w:r>
      <w:r w:rsidRPr="00F93935">
        <w:rPr>
          <w:lang w:val="en-US"/>
        </w:rPr>
        <w:tab/>
        <w:t>System.out.print(</w:t>
      </w:r>
      <w:proofErr w:type="gramStart"/>
      <w:r w:rsidRPr="00F93935">
        <w:rPr>
          <w:lang w:val="en-US"/>
        </w:rPr>
        <w:t>obj.canWrite</w:t>
      </w:r>
      <w:proofErr w:type="gramEnd"/>
      <w:r w:rsidRPr="00F93935">
        <w:rPr>
          <w:lang w:val="en-US"/>
        </w:rPr>
        <w:t>());</w:t>
      </w:r>
    </w:p>
    <w:p w14:paraId="55154822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ab/>
      </w:r>
      <w:r w:rsidRPr="00F93935">
        <w:rPr>
          <w:lang w:val="en-US"/>
        </w:rPr>
        <w:tab/>
        <w:t xml:space="preserve">System.out.print(" " + </w:t>
      </w:r>
      <w:proofErr w:type="gramStart"/>
      <w:r w:rsidRPr="00F93935">
        <w:rPr>
          <w:lang w:val="en-US"/>
        </w:rPr>
        <w:t>obj.canRead</w:t>
      </w:r>
      <w:proofErr w:type="gramEnd"/>
      <w:r w:rsidRPr="00F93935">
        <w:rPr>
          <w:lang w:val="en-US"/>
        </w:rPr>
        <w:t>());</w:t>
      </w:r>
    </w:p>
    <w:p w14:paraId="2C7D32D8" w14:textId="77777777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ab/>
        <w:t>}</w:t>
      </w:r>
    </w:p>
    <w:p w14:paraId="5F4AD798" w14:textId="58716060" w:rsidR="00932E0D" w:rsidRPr="00F93935" w:rsidRDefault="00932E0D" w:rsidP="00932E0D">
      <w:pPr>
        <w:pStyle w:val="ListParagraph"/>
        <w:spacing w:after="0" w:line="240" w:lineRule="auto"/>
        <w:rPr>
          <w:lang w:val="en-US"/>
        </w:rPr>
      </w:pPr>
      <w:r w:rsidRPr="00F93935">
        <w:rPr>
          <w:lang w:val="en-US"/>
        </w:rPr>
        <w:t>}</w:t>
      </w:r>
    </w:p>
    <w:p w14:paraId="108B1945" w14:textId="773434C1" w:rsidR="00932E0D" w:rsidRPr="00F93935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true false</w:t>
      </w:r>
    </w:p>
    <w:p w14:paraId="28D8BBA3" w14:textId="5DAB162F" w:rsidR="00932E0D" w:rsidRPr="00F93935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false true</w:t>
      </w:r>
    </w:p>
    <w:p w14:paraId="077F0130" w14:textId="17E68F80" w:rsidR="00932E0D" w:rsidRPr="00F93935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true true</w:t>
      </w:r>
    </w:p>
    <w:p w14:paraId="031BE58A" w14:textId="254A29A5" w:rsidR="00932E0D" w:rsidRPr="00F93935" w:rsidRDefault="00932E0D" w:rsidP="00932E0D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false false</w:t>
      </w:r>
    </w:p>
    <w:p w14:paraId="292C7735" w14:textId="48C7FA6C" w:rsidR="00932E0D" w:rsidRPr="00F93935" w:rsidRDefault="00932E0D" w:rsidP="00932E0D">
      <w:pPr>
        <w:spacing w:after="0" w:line="240" w:lineRule="auto"/>
        <w:rPr>
          <w:lang w:val="en-US"/>
        </w:rPr>
      </w:pPr>
    </w:p>
    <w:p w14:paraId="3ADEEEA1" w14:textId="25E4B440" w:rsidR="00932E0D" w:rsidRPr="00F93935" w:rsidRDefault="00932E0D" w:rsidP="00932E0D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What will be the output of the following Java program? (Note: file is made in c drive.)</w:t>
      </w:r>
    </w:p>
    <w:p w14:paraId="65DCBF50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 xml:space="preserve">import </w:t>
      </w:r>
      <w:proofErr w:type="gramStart"/>
      <w:r w:rsidRPr="00F93935">
        <w:rPr>
          <w:rFonts w:ascii="Courier New" w:hAnsi="Courier New" w:cs="Courier New"/>
          <w:lang w:val="en-US"/>
        </w:rPr>
        <w:t>java.io.*</w:t>
      </w:r>
      <w:proofErr w:type="gramEnd"/>
      <w:r w:rsidRPr="00F93935">
        <w:rPr>
          <w:rFonts w:ascii="Courier New" w:hAnsi="Courier New" w:cs="Courier New"/>
          <w:lang w:val="en-US"/>
        </w:rPr>
        <w:t>;</w:t>
      </w:r>
    </w:p>
    <w:p w14:paraId="60A450C1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>class files {</w:t>
      </w:r>
    </w:p>
    <w:p w14:paraId="1ABADD26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  <w:t xml:space="preserve">public static void </w:t>
      </w:r>
      <w:proofErr w:type="gramStart"/>
      <w:r w:rsidRPr="00F93935">
        <w:rPr>
          <w:rFonts w:ascii="Courier New" w:hAnsi="Courier New" w:cs="Courier New"/>
          <w:lang w:val="en-US"/>
        </w:rPr>
        <w:t>main(</w:t>
      </w:r>
      <w:proofErr w:type="gramEnd"/>
      <w:r w:rsidRPr="00F93935">
        <w:rPr>
          <w:rFonts w:ascii="Courier New" w:hAnsi="Courier New" w:cs="Courier New"/>
          <w:lang w:val="en-US"/>
        </w:rPr>
        <w:t>String args[]) {</w:t>
      </w:r>
    </w:p>
    <w:p w14:paraId="0DC2B6E7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>File obj = new File("/java/system");</w:t>
      </w:r>
    </w:p>
    <w:p w14:paraId="01EF62F6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>System.out.print(</w:t>
      </w:r>
      <w:proofErr w:type="gramStart"/>
      <w:r w:rsidRPr="00F93935">
        <w:rPr>
          <w:rFonts w:ascii="Courier New" w:hAnsi="Courier New" w:cs="Courier New"/>
          <w:lang w:val="en-US"/>
        </w:rPr>
        <w:t>obj.getParent</w:t>
      </w:r>
      <w:proofErr w:type="gramEnd"/>
      <w:r w:rsidRPr="00F93935">
        <w:rPr>
          <w:rFonts w:ascii="Courier New" w:hAnsi="Courier New" w:cs="Courier New"/>
          <w:lang w:val="en-US"/>
        </w:rPr>
        <w:t>());</w:t>
      </w:r>
    </w:p>
    <w:p w14:paraId="57B41CD5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</w:r>
      <w:r w:rsidRPr="00F93935">
        <w:rPr>
          <w:rFonts w:ascii="Courier New" w:hAnsi="Courier New" w:cs="Courier New"/>
          <w:lang w:val="en-US"/>
        </w:rPr>
        <w:tab/>
        <w:t xml:space="preserve">System.out.print(" " + </w:t>
      </w:r>
      <w:proofErr w:type="gramStart"/>
      <w:r w:rsidRPr="00F93935">
        <w:rPr>
          <w:rFonts w:ascii="Courier New" w:hAnsi="Courier New" w:cs="Courier New"/>
          <w:lang w:val="en-US"/>
        </w:rPr>
        <w:t>obj.isFile</w:t>
      </w:r>
      <w:proofErr w:type="gramEnd"/>
      <w:r w:rsidRPr="00F93935">
        <w:rPr>
          <w:rFonts w:ascii="Courier New" w:hAnsi="Courier New" w:cs="Courier New"/>
          <w:lang w:val="en-US"/>
        </w:rPr>
        <w:t>());</w:t>
      </w:r>
    </w:p>
    <w:p w14:paraId="33C2EA54" w14:textId="77777777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ab/>
        <w:t>}</w:t>
      </w:r>
    </w:p>
    <w:p w14:paraId="51E3B372" w14:textId="58E6B433" w:rsidR="00932E0D" w:rsidRPr="00F93935" w:rsidRDefault="00932E0D" w:rsidP="00932E0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F93935">
        <w:rPr>
          <w:rFonts w:ascii="Courier New" w:hAnsi="Courier New" w:cs="Courier New"/>
          <w:lang w:val="en-US"/>
        </w:rPr>
        <w:t>}</w:t>
      </w:r>
    </w:p>
    <w:p w14:paraId="259BDB7A" w14:textId="10507EC2" w:rsidR="00932E0D" w:rsidRPr="00F93935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 true</w:t>
      </w:r>
    </w:p>
    <w:p w14:paraId="7B1B8DBF" w14:textId="0B44A16A" w:rsidR="00E33C3F" w:rsidRPr="00F93935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java false</w:t>
      </w:r>
    </w:p>
    <w:p w14:paraId="62F105F2" w14:textId="61F5D03A" w:rsidR="00E33C3F" w:rsidRPr="00F93935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\</w:t>
      </w:r>
      <w:proofErr w:type="gramStart"/>
      <w:r w:rsidRPr="00F93935">
        <w:rPr>
          <w:lang w:val="en-US"/>
        </w:rPr>
        <w:t>java</w:t>
      </w:r>
      <w:proofErr w:type="gramEnd"/>
      <w:r w:rsidRPr="00F93935">
        <w:rPr>
          <w:lang w:val="en-US"/>
        </w:rPr>
        <w:t xml:space="preserve"> false</w:t>
      </w:r>
    </w:p>
    <w:p w14:paraId="2E421E95" w14:textId="6B893F00" w:rsidR="00E33C3F" w:rsidRPr="00F93935" w:rsidRDefault="00E33C3F" w:rsidP="00932E0D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F93935">
        <w:rPr>
          <w:lang w:val="en-US"/>
        </w:rPr>
        <w:t>\</w:t>
      </w:r>
      <w:proofErr w:type="gramStart"/>
      <w:r w:rsidRPr="00F93935">
        <w:rPr>
          <w:lang w:val="en-US"/>
        </w:rPr>
        <w:t>java</w:t>
      </w:r>
      <w:proofErr w:type="gramEnd"/>
      <w:r w:rsidRPr="00F93935">
        <w:rPr>
          <w:lang w:val="en-US"/>
        </w:rPr>
        <w:t xml:space="preserve"> true</w:t>
      </w:r>
    </w:p>
    <w:p w14:paraId="0B42C921" w14:textId="102A857B" w:rsidR="00E33C3F" w:rsidRPr="00F93935" w:rsidRDefault="00E33C3F" w:rsidP="00E33C3F">
      <w:pPr>
        <w:spacing w:after="0" w:line="240" w:lineRule="auto"/>
        <w:rPr>
          <w:lang w:val="en-US"/>
        </w:rPr>
      </w:pPr>
    </w:p>
    <w:p w14:paraId="4A4F8B96" w14:textId="77777777" w:rsidR="00E33C3F" w:rsidRPr="00F93935" w:rsidRDefault="00E33C3F" w:rsidP="00E33C3F">
      <w:pPr>
        <w:spacing w:after="0" w:line="240" w:lineRule="auto"/>
        <w:rPr>
          <w:lang w:val="en-US"/>
        </w:rPr>
      </w:pPr>
    </w:p>
    <w:sectPr w:rsidR="00E33C3F" w:rsidRPr="00F939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57EA5"/>
    <w:multiLevelType w:val="hybridMultilevel"/>
    <w:tmpl w:val="CC86EEF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431B1"/>
    <w:multiLevelType w:val="hybridMultilevel"/>
    <w:tmpl w:val="EE9EDE20"/>
    <w:lvl w:ilvl="0" w:tplc="307097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D16124B"/>
    <w:multiLevelType w:val="hybridMultilevel"/>
    <w:tmpl w:val="806AFFDC"/>
    <w:lvl w:ilvl="0" w:tplc="D9565A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F34167"/>
    <w:multiLevelType w:val="hybridMultilevel"/>
    <w:tmpl w:val="599AFC1C"/>
    <w:lvl w:ilvl="0" w:tplc="5EFE97B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87267FE"/>
    <w:multiLevelType w:val="hybridMultilevel"/>
    <w:tmpl w:val="E8D26172"/>
    <w:lvl w:ilvl="0" w:tplc="92403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5771840"/>
    <w:multiLevelType w:val="hybridMultilevel"/>
    <w:tmpl w:val="A46AF19A"/>
    <w:lvl w:ilvl="0" w:tplc="19AC332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B5809B8"/>
    <w:multiLevelType w:val="hybridMultilevel"/>
    <w:tmpl w:val="CFCA1F82"/>
    <w:lvl w:ilvl="0" w:tplc="9300DB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5A81822"/>
    <w:multiLevelType w:val="hybridMultilevel"/>
    <w:tmpl w:val="E9643BEE"/>
    <w:lvl w:ilvl="0" w:tplc="1D0830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5DD17FE"/>
    <w:multiLevelType w:val="hybridMultilevel"/>
    <w:tmpl w:val="BF40886E"/>
    <w:lvl w:ilvl="0" w:tplc="65529A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E2372A"/>
    <w:multiLevelType w:val="hybridMultilevel"/>
    <w:tmpl w:val="A12ED03C"/>
    <w:lvl w:ilvl="0" w:tplc="6BA29FB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FDF6EBD"/>
    <w:multiLevelType w:val="hybridMultilevel"/>
    <w:tmpl w:val="98AA4162"/>
    <w:lvl w:ilvl="0" w:tplc="8ADA2E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61733435">
    <w:abstractNumId w:val="0"/>
  </w:num>
  <w:num w:numId="2" w16cid:durableId="1960721519">
    <w:abstractNumId w:val="9"/>
  </w:num>
  <w:num w:numId="3" w16cid:durableId="1563905323">
    <w:abstractNumId w:val="3"/>
  </w:num>
  <w:num w:numId="4" w16cid:durableId="838081005">
    <w:abstractNumId w:val="10"/>
  </w:num>
  <w:num w:numId="5" w16cid:durableId="1513908999">
    <w:abstractNumId w:val="8"/>
  </w:num>
  <w:num w:numId="6" w16cid:durableId="976229683">
    <w:abstractNumId w:val="2"/>
  </w:num>
  <w:num w:numId="7" w16cid:durableId="600718587">
    <w:abstractNumId w:val="1"/>
  </w:num>
  <w:num w:numId="8" w16cid:durableId="190461358">
    <w:abstractNumId w:val="5"/>
  </w:num>
  <w:num w:numId="9" w16cid:durableId="2096129197">
    <w:abstractNumId w:val="7"/>
  </w:num>
  <w:num w:numId="10" w16cid:durableId="979770674">
    <w:abstractNumId w:val="6"/>
  </w:num>
  <w:num w:numId="11" w16cid:durableId="12854549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7A0NzMxNLC0NDRQ0lEKTi0uzszPAykwqgUACzb0CCwAAAA="/>
  </w:docVars>
  <w:rsids>
    <w:rsidRoot w:val="00297097"/>
    <w:rsid w:val="00297097"/>
    <w:rsid w:val="00303423"/>
    <w:rsid w:val="00932E0D"/>
    <w:rsid w:val="00C50729"/>
    <w:rsid w:val="00E33C3F"/>
    <w:rsid w:val="00EF09D3"/>
    <w:rsid w:val="00F93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23EF2"/>
  <w15:chartTrackingRefBased/>
  <w15:docId w15:val="{CC30D942-69F3-4509-89F1-69DBD645C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970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5</cp:revision>
  <dcterms:created xsi:type="dcterms:W3CDTF">2023-01-27T04:56:00Z</dcterms:created>
  <dcterms:modified xsi:type="dcterms:W3CDTF">2023-01-27T07:19:00Z</dcterms:modified>
</cp:coreProperties>
</file>